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33477D3" w:rsidR="000C49FD" w:rsidRPr="00443A64" w:rsidRDefault="00443A64" w:rsidP="00E31880">
      <w:pPr>
        <w:jc w:val="center"/>
        <w:rPr>
          <w:b/>
          <w:bCs/>
          <w:sz w:val="32"/>
          <w:szCs w:val="32"/>
        </w:rPr>
      </w:pPr>
      <w:r w:rsidRPr="00443A64">
        <w:rPr>
          <w:b/>
          <w:bCs/>
          <w:sz w:val="32"/>
          <w:szCs w:val="32"/>
        </w:rPr>
        <w:t>(</w:t>
      </w:r>
      <w:r w:rsidR="00EA3B4A">
        <w:rPr>
          <w:b/>
          <w:bCs/>
          <w:sz w:val="32"/>
          <w:szCs w:val="32"/>
        </w:rPr>
        <w:t>Mississipp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0BE70E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A3B4A">
        <w:rPr>
          <w:sz w:val="22"/>
          <w:szCs w:val="22"/>
        </w:rPr>
        <w:t>Mississipp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06EBE4C" w:rsidR="00C543C7" w:rsidRDefault="00EA3B4A"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A51C1" w14:textId="77777777" w:rsidR="00CB0885" w:rsidRDefault="00CB0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ECE78F5" w:rsidR="004F70A3" w:rsidRPr="00CB0885" w:rsidRDefault="004F70A3" w:rsidP="00CB0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CA40B" w14:textId="77777777" w:rsidR="00CB0885" w:rsidRDefault="00CB0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AB0A4" w14:textId="77777777" w:rsidR="00CB0885" w:rsidRDefault="00CB08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DE9D67E" w:rsidR="004F70A3" w:rsidRPr="00CB0885" w:rsidRDefault="004F70A3" w:rsidP="00CB08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344C1" w14:textId="77777777" w:rsidR="00CB0885" w:rsidRDefault="00CB0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0492858">
    <w:abstractNumId w:val="3"/>
  </w:num>
  <w:num w:numId="2" w16cid:durableId="1328946422">
    <w:abstractNumId w:val="2"/>
  </w:num>
  <w:num w:numId="3" w16cid:durableId="485972625">
    <w:abstractNumId w:val="0"/>
  </w:num>
  <w:num w:numId="4" w16cid:durableId="1686588087">
    <w:abstractNumId w:val="4"/>
  </w:num>
  <w:num w:numId="5" w16cid:durableId="1177574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0885"/>
    <w:rsid w:val="00CB37D9"/>
    <w:rsid w:val="00CD6FD8"/>
    <w:rsid w:val="00D34014"/>
    <w:rsid w:val="00D54234"/>
    <w:rsid w:val="00DC7657"/>
    <w:rsid w:val="00DD2CCC"/>
    <w:rsid w:val="00E15689"/>
    <w:rsid w:val="00E251A3"/>
    <w:rsid w:val="00E31880"/>
    <w:rsid w:val="00E9546D"/>
    <w:rsid w:val="00EA3B4A"/>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8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